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B12B8" w14:textId="77777777" w:rsidR="003B2FA5" w:rsidRDefault="003B2FA5" w:rsidP="001568C1">
      <w:pPr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Question 1</w:t>
      </w:r>
    </w:p>
    <w:p w14:paraId="4722067B" w14:textId="77777777" w:rsidR="003B2FA5" w:rsidRDefault="003B2FA5" w:rsidP="001568C1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/*</w:t>
      </w:r>
    </w:p>
    <w:p w14:paraId="706DE362" w14:textId="560C685E" w:rsidR="003B2FA5" w:rsidRDefault="003B2FA5" w:rsidP="001568C1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3B2FA5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Add 0.5 percent to the commission rate of agents who have sold more than $20,000 in engagements.</w:t>
      </w:r>
    </w:p>
    <w:p w14:paraId="350CD0CA" w14:textId="581E23D8" w:rsidR="003B2FA5" w:rsidRDefault="003B2FA5" w:rsidP="001568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nslation: </w:t>
      </w:r>
      <w:r w:rsidR="006E05D3">
        <w:rPr>
          <w:b/>
          <w:bCs/>
          <w:sz w:val="24"/>
          <w:szCs w:val="24"/>
        </w:rPr>
        <w:t xml:space="preserve">from engagement table sum contract price where sum is greater than 20000 </w:t>
      </w:r>
    </w:p>
    <w:p w14:paraId="75108F9D" w14:textId="77777777" w:rsidR="006E05D3" w:rsidRPr="006E05D3" w:rsidRDefault="006E05D3" w:rsidP="006E05D3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update Agents a</w:t>
      </w:r>
    </w:p>
    <w:p w14:paraId="17627D03" w14:textId="77777777" w:rsidR="006E05D3" w:rsidRPr="006E05D3" w:rsidRDefault="006E05D3" w:rsidP="006E05D3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     inner join engagements e</w:t>
      </w:r>
    </w:p>
    <w:p w14:paraId="3862A30C" w14:textId="77777777" w:rsidR="006E05D3" w:rsidRPr="006E05D3" w:rsidRDefault="006E05D3" w:rsidP="006E05D3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     on </w:t>
      </w:r>
      <w:proofErr w:type="spellStart"/>
      <w:proofErr w:type="gram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a.agentid</w:t>
      </w:r>
      <w:proofErr w:type="spellEnd"/>
      <w:proofErr w:type="gramEnd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= </w:t>
      </w:r>
      <w:proofErr w:type="spell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e.agentid</w:t>
      </w:r>
      <w:proofErr w:type="spellEnd"/>
    </w:p>
    <w:p w14:paraId="3B15DDB9" w14:textId="77777777" w:rsidR="006E05D3" w:rsidRPr="006E05D3" w:rsidRDefault="006E05D3" w:rsidP="006E05D3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SET </w:t>
      </w:r>
      <w:proofErr w:type="spellStart"/>
      <w:proofErr w:type="gram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a.CommissionRate</w:t>
      </w:r>
      <w:proofErr w:type="spellEnd"/>
      <w:proofErr w:type="gramEnd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= </w:t>
      </w:r>
      <w:proofErr w:type="spell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a.CommissionRate</w:t>
      </w:r>
      <w:proofErr w:type="spellEnd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+ .05 </w:t>
      </w:r>
    </w:p>
    <w:p w14:paraId="50E7DE4B" w14:textId="77777777" w:rsidR="006E05D3" w:rsidRPr="006E05D3" w:rsidRDefault="006E05D3" w:rsidP="006E05D3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where </w:t>
      </w:r>
      <w:proofErr w:type="spellStart"/>
      <w:proofErr w:type="gram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e.contractprice</w:t>
      </w:r>
      <w:proofErr w:type="spellEnd"/>
      <w:proofErr w:type="gramEnd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&gt; 20000</w:t>
      </w:r>
    </w:p>
    <w:p w14:paraId="6A47C626" w14:textId="77777777" w:rsidR="006E05D3" w:rsidRPr="006E05D3" w:rsidRDefault="006E05D3" w:rsidP="006E05D3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in </w:t>
      </w:r>
      <w:proofErr w:type="gram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( select</w:t>
      </w:r>
      <w:proofErr w:type="gramEnd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sum(</w:t>
      </w:r>
      <w:proofErr w:type="spell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ContractPrice</w:t>
      </w:r>
      <w:proofErr w:type="spellEnd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) from engagements </w:t>
      </w:r>
    </w:p>
    <w:p w14:paraId="51FB4F83" w14:textId="5E899704" w:rsidR="006E05D3" w:rsidRPr="003B2FA5" w:rsidRDefault="006E05D3" w:rsidP="006E05D3">
      <w:pPr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</w:pPr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 xml:space="preserve">       group by </w:t>
      </w:r>
      <w:proofErr w:type="spellStart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agentid</w:t>
      </w:r>
      <w:proofErr w:type="spellEnd"/>
      <w:r w:rsidRPr="006E05D3">
        <w:rPr>
          <w:rFonts w:ascii="Arial" w:hAnsi="Arial" w:cs="Arial"/>
          <w:b/>
          <w:bCs/>
          <w:color w:val="111111"/>
          <w:sz w:val="20"/>
          <w:szCs w:val="20"/>
          <w:shd w:val="clear" w:color="auto" w:fill="F4F4F4"/>
        </w:rPr>
        <w:t>)</w:t>
      </w:r>
    </w:p>
    <w:p w14:paraId="650BD450" w14:textId="32408653" w:rsidR="001568C1" w:rsidRDefault="001568C1" w:rsidP="001568C1">
      <w:pPr>
        <w:rPr>
          <w:sz w:val="24"/>
          <w:szCs w:val="24"/>
        </w:rPr>
      </w:pPr>
      <w:r>
        <w:rPr>
          <w:sz w:val="24"/>
          <w:szCs w:val="24"/>
        </w:rPr>
        <w:t xml:space="preserve">Q2. </w:t>
      </w:r>
    </w:p>
    <w:p w14:paraId="11DCDDE7" w14:textId="77777777" w:rsidR="001568C1" w:rsidRDefault="001568C1" w:rsidP="001568C1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/* </w:t>
      </w:r>
      <w:r>
        <w:rPr>
          <w:b/>
          <w:bCs/>
          <w:sz w:val="24"/>
          <w:szCs w:val="24"/>
        </w:rPr>
        <w:t>For all staff in ZIP Codes 98270 and 98271, change the area code to 360.</w:t>
      </w:r>
    </w:p>
    <w:p w14:paraId="61399C6A" w14:textId="7A3282DE" w:rsidR="001568C1" w:rsidRDefault="001568C1" w:rsidP="001568C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Translation:</w:t>
      </w:r>
      <w:r>
        <w:rPr>
          <w:sz w:val="24"/>
          <w:szCs w:val="24"/>
        </w:rPr>
        <w:t xml:space="preserve"> Update the students table by setting the area code to 360 where the student ZIP Code is 98270 and 98271. </w:t>
      </w:r>
    </w:p>
    <w:p w14:paraId="7ED38238" w14:textId="469ECB53" w:rsidR="001568C1" w:rsidRDefault="001568C1" w:rsidP="001568C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Cleanup:</w:t>
      </w:r>
      <w:r>
        <w:rPr>
          <w:sz w:val="24"/>
          <w:szCs w:val="24"/>
        </w:rPr>
        <w:t xml:space="preserve"> UPDATE Staff and SET </w:t>
      </w:r>
      <w:proofErr w:type="spellStart"/>
      <w:r>
        <w:rPr>
          <w:sz w:val="24"/>
          <w:szCs w:val="24"/>
        </w:rPr>
        <w:t>StfAreaCode</w:t>
      </w:r>
      <w:proofErr w:type="spellEnd"/>
      <w:r>
        <w:rPr>
          <w:sz w:val="24"/>
          <w:szCs w:val="24"/>
        </w:rPr>
        <w:t xml:space="preserve"> to '360' WHERE </w:t>
      </w:r>
      <w:proofErr w:type="spellStart"/>
      <w:r>
        <w:rPr>
          <w:sz w:val="24"/>
          <w:szCs w:val="24"/>
        </w:rPr>
        <w:t>StfZipCode</w:t>
      </w:r>
      <w:proofErr w:type="spellEnd"/>
      <w:r>
        <w:rPr>
          <w:sz w:val="24"/>
          <w:szCs w:val="24"/>
        </w:rPr>
        <w:t xml:space="preserve"> = '98270' and '98271' */</w:t>
      </w:r>
    </w:p>
    <w:p w14:paraId="55E9B6A3" w14:textId="77777777" w:rsidR="001568C1" w:rsidRDefault="001568C1" w:rsidP="001568C1">
      <w:pPr>
        <w:rPr>
          <w:sz w:val="24"/>
          <w:szCs w:val="24"/>
        </w:rPr>
      </w:pPr>
      <w:r>
        <w:rPr>
          <w:sz w:val="24"/>
          <w:szCs w:val="24"/>
        </w:rPr>
        <w:t>UPDATE Staff</w:t>
      </w:r>
    </w:p>
    <w:p w14:paraId="021064C2" w14:textId="77777777" w:rsidR="001568C1" w:rsidRDefault="001568C1" w:rsidP="001568C1">
      <w:pPr>
        <w:rPr>
          <w:sz w:val="24"/>
          <w:szCs w:val="24"/>
        </w:rPr>
      </w:pPr>
      <w:r>
        <w:rPr>
          <w:sz w:val="24"/>
          <w:szCs w:val="24"/>
        </w:rPr>
        <w:t xml:space="preserve">SET </w:t>
      </w:r>
      <w:proofErr w:type="spellStart"/>
      <w:r>
        <w:rPr>
          <w:sz w:val="24"/>
          <w:szCs w:val="24"/>
        </w:rPr>
        <w:t>Staff.StfAreaCode</w:t>
      </w:r>
      <w:proofErr w:type="spellEnd"/>
      <w:r>
        <w:rPr>
          <w:sz w:val="24"/>
          <w:szCs w:val="24"/>
        </w:rPr>
        <w:t xml:space="preserve"> = '360'</w:t>
      </w:r>
    </w:p>
    <w:p w14:paraId="49F61C46" w14:textId="77777777" w:rsidR="001568C1" w:rsidRDefault="001568C1" w:rsidP="001568C1">
      <w:pPr>
        <w:rPr>
          <w:sz w:val="24"/>
          <w:szCs w:val="24"/>
        </w:rPr>
      </w:pPr>
      <w:r>
        <w:rPr>
          <w:sz w:val="24"/>
          <w:szCs w:val="24"/>
        </w:rPr>
        <w:t xml:space="preserve">WHERE </w:t>
      </w:r>
      <w:proofErr w:type="spellStart"/>
      <w:r>
        <w:rPr>
          <w:sz w:val="24"/>
          <w:szCs w:val="24"/>
        </w:rPr>
        <w:t>Staff.StfZipCode</w:t>
      </w:r>
      <w:proofErr w:type="spellEnd"/>
      <w:r>
        <w:rPr>
          <w:sz w:val="24"/>
          <w:szCs w:val="24"/>
        </w:rPr>
        <w:t xml:space="preserve"> IN ('98270', '98271')</w:t>
      </w:r>
    </w:p>
    <w:p w14:paraId="54EB0E9C" w14:textId="77777777" w:rsidR="001568C1" w:rsidRDefault="001568C1" w:rsidP="001568C1">
      <w:pPr>
        <w:rPr>
          <w:sz w:val="24"/>
          <w:szCs w:val="24"/>
        </w:rPr>
      </w:pPr>
    </w:p>
    <w:p w14:paraId="2B04B67E" w14:textId="77777777" w:rsidR="001568C1" w:rsidRDefault="001568C1">
      <w:r>
        <w:rPr>
          <w:noProof/>
        </w:rPr>
        <w:lastRenderedPageBreak/>
        <w:drawing>
          <wp:inline distT="0" distB="0" distL="0" distR="0" wp14:anchorId="45C26E5D" wp14:editId="4F10B13D">
            <wp:extent cx="5722620" cy="430657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13" t="12072" r="22307" b="4784"/>
                    <a:stretch/>
                  </pic:blipFill>
                  <pic:spPr bwMode="auto">
                    <a:xfrm>
                      <a:off x="0" y="0"/>
                      <a:ext cx="5722620" cy="430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8997A" w14:textId="77777777" w:rsidR="001568C1" w:rsidRDefault="001568C1"/>
    <w:p w14:paraId="63B8B06E" w14:textId="1CCD45D8" w:rsidR="001568C1" w:rsidRDefault="006E05D3">
      <w:r>
        <w:t>Question 3</w:t>
      </w:r>
    </w:p>
    <w:p w14:paraId="70B8E1AE" w14:textId="77777777" w:rsidR="006E05D3" w:rsidRDefault="006E05D3" w:rsidP="006E05D3">
      <w:r>
        <w:t>insert into students (</w:t>
      </w:r>
      <w:proofErr w:type="gramStart"/>
      <w:r>
        <w:t>StudentID,StudFirstName</w:t>
      </w:r>
      <w:proofErr w:type="gramEnd"/>
      <w:r>
        <w:t>,StudLastName,StudStreetAddress,StudCity,StudState,StudZipCode,StudAreaCode,StudPhoneNumber)</w:t>
      </w:r>
    </w:p>
    <w:p w14:paraId="7FB6BA4E" w14:textId="77777777" w:rsidR="006E05D3" w:rsidRDefault="006E05D3" w:rsidP="006E05D3">
      <w:r>
        <w:t xml:space="preserve">select </w:t>
      </w:r>
      <w:proofErr w:type="gramStart"/>
      <w:r>
        <w:t>StaffID,StfFirstName</w:t>
      </w:r>
      <w:proofErr w:type="gramEnd"/>
      <w:r>
        <w:t xml:space="preserve">,StfLastname,StfStreetAddress,StfCity,StfState,StfZipCode,StfAreaCode,StfPhoneNumber from staff </w:t>
      </w:r>
    </w:p>
    <w:p w14:paraId="46101363" w14:textId="20164A55" w:rsidR="001568C1" w:rsidRDefault="006E05D3" w:rsidP="006E05D3">
      <w:r>
        <w:t xml:space="preserve">where </w:t>
      </w:r>
      <w:proofErr w:type="spellStart"/>
      <w:r>
        <w:t>StfFirstName</w:t>
      </w:r>
      <w:proofErr w:type="spellEnd"/>
      <w:r>
        <w:t xml:space="preserve"> = "</w:t>
      </w:r>
      <w:proofErr w:type="spellStart"/>
      <w:r>
        <w:t>tim</w:t>
      </w:r>
      <w:proofErr w:type="spellEnd"/>
      <w:r>
        <w:t xml:space="preserve">" and </w:t>
      </w:r>
      <w:proofErr w:type="spellStart"/>
      <w:r>
        <w:t>StfLastname</w:t>
      </w:r>
      <w:proofErr w:type="spellEnd"/>
      <w:r>
        <w:t xml:space="preserve"> = "smith";</w:t>
      </w:r>
    </w:p>
    <w:p w14:paraId="1B398CC6" w14:textId="77777777" w:rsidR="001568C1" w:rsidRDefault="001568C1"/>
    <w:p w14:paraId="13BFA97F" w14:textId="71C48545" w:rsidR="00374008" w:rsidRDefault="0067020C">
      <w:r>
        <w:t xml:space="preserve">Q4 </w:t>
      </w:r>
    </w:p>
    <w:p w14:paraId="23546E03" w14:textId="77777777" w:rsidR="0067020C" w:rsidRPr="0067020C" w:rsidRDefault="0067020C" w:rsidP="0067020C">
      <w:pPr>
        <w:rPr>
          <w:b/>
          <w:bCs/>
        </w:rPr>
      </w:pPr>
      <w:r>
        <w:t xml:space="preserve">/* </w:t>
      </w:r>
      <w:r w:rsidRPr="0067020C">
        <w:rPr>
          <w:b/>
          <w:bCs/>
        </w:rPr>
        <w:t>Delete products that have never been ordered</w:t>
      </w:r>
    </w:p>
    <w:p w14:paraId="071C17B4" w14:textId="5EE0A171" w:rsidR="0067020C" w:rsidRDefault="0067020C" w:rsidP="0067020C">
      <w:r w:rsidRPr="0067020C">
        <w:rPr>
          <w:b/>
          <w:bCs/>
        </w:rPr>
        <w:t xml:space="preserve">   </w:t>
      </w:r>
      <w:proofErr w:type="gramStart"/>
      <w:r w:rsidRPr="0067020C">
        <w:rPr>
          <w:b/>
          <w:bCs/>
        </w:rPr>
        <w:t>TRANSLATION</w:t>
      </w:r>
      <w:r>
        <w:t xml:space="preserve"> :</w:t>
      </w:r>
      <w:proofErr w:type="gramEnd"/>
      <w:r>
        <w:t xml:space="preserve"> Delete all data of products that have never been ordered from      </w:t>
      </w:r>
      <w:proofErr w:type="spellStart"/>
      <w:r>
        <w:t>product_vendors</w:t>
      </w:r>
      <w:proofErr w:type="spellEnd"/>
      <w:r>
        <w:t xml:space="preserve">(foreign key constraint)  then from products table </w:t>
      </w:r>
    </w:p>
    <w:p w14:paraId="59CA5A1F" w14:textId="6F4AF790" w:rsidR="0067020C" w:rsidRDefault="0067020C" w:rsidP="0067020C">
      <w:r w:rsidRPr="0067020C">
        <w:rPr>
          <w:b/>
          <w:bCs/>
        </w:rPr>
        <w:lastRenderedPageBreak/>
        <w:t xml:space="preserve">   CLEAN </w:t>
      </w:r>
      <w:proofErr w:type="gramStart"/>
      <w:r w:rsidRPr="0067020C">
        <w:rPr>
          <w:b/>
          <w:bCs/>
        </w:rPr>
        <w:t>UP :</w:t>
      </w:r>
      <w:proofErr w:type="gramEnd"/>
      <w:r>
        <w:t xml:space="preserve">   delete from </w:t>
      </w:r>
      <w:proofErr w:type="spellStart"/>
      <w:r>
        <w:t>product_vendors</w:t>
      </w:r>
      <w:proofErr w:type="spellEnd"/>
      <w:r>
        <w:t xml:space="preserve"> where </w:t>
      </w:r>
      <w:proofErr w:type="spellStart"/>
      <w:r>
        <w:t>productnumber</w:t>
      </w:r>
      <w:proofErr w:type="spellEnd"/>
      <w:r>
        <w:t xml:space="preserve"> not in (select </w:t>
      </w:r>
      <w:proofErr w:type="spellStart"/>
      <w:r>
        <w:t>productnumber</w:t>
      </w:r>
      <w:proofErr w:type="spellEnd"/>
      <w:r>
        <w:t xml:space="preserve"> from   </w:t>
      </w:r>
      <w:proofErr w:type="spellStart"/>
      <w:r>
        <w:t>order_details</w:t>
      </w:r>
      <w:proofErr w:type="spellEnd"/>
      <w:r>
        <w:t xml:space="preserve">); </w:t>
      </w:r>
    </w:p>
    <w:p w14:paraId="59C38351" w14:textId="0031C485" w:rsidR="0067020C" w:rsidRDefault="0067020C" w:rsidP="0067020C">
      <w:r>
        <w:t xml:space="preserve"> delete from products where </w:t>
      </w:r>
      <w:proofErr w:type="spellStart"/>
      <w:r>
        <w:t>productnumber</w:t>
      </w:r>
      <w:proofErr w:type="spellEnd"/>
      <w:r>
        <w:t xml:space="preserve"> not in (select </w:t>
      </w:r>
      <w:proofErr w:type="spellStart"/>
      <w:r>
        <w:t>productnumber</w:t>
      </w:r>
      <w:proofErr w:type="spellEnd"/>
      <w:r>
        <w:t xml:space="preserve"> from </w:t>
      </w:r>
      <w:proofErr w:type="spellStart"/>
      <w:r>
        <w:t>order_details</w:t>
      </w:r>
      <w:proofErr w:type="spellEnd"/>
      <w:r>
        <w:t>); */</w:t>
      </w:r>
    </w:p>
    <w:p w14:paraId="3C9196D0" w14:textId="77777777" w:rsidR="0067020C" w:rsidRDefault="0067020C" w:rsidP="0067020C">
      <w:r>
        <w:t xml:space="preserve">                </w:t>
      </w:r>
    </w:p>
    <w:p w14:paraId="385381FB" w14:textId="77777777" w:rsidR="0067020C" w:rsidRDefault="0067020C" w:rsidP="0067020C">
      <w:r>
        <w:t xml:space="preserve">delete from </w:t>
      </w:r>
      <w:proofErr w:type="spellStart"/>
      <w:r>
        <w:t>product_vendors</w:t>
      </w:r>
      <w:proofErr w:type="spellEnd"/>
    </w:p>
    <w:p w14:paraId="76AE3A8B" w14:textId="77777777" w:rsidR="0067020C" w:rsidRDefault="0067020C" w:rsidP="0067020C">
      <w:r>
        <w:t xml:space="preserve">where </w:t>
      </w:r>
      <w:proofErr w:type="spellStart"/>
      <w:r>
        <w:t>productnumber</w:t>
      </w:r>
      <w:proofErr w:type="spellEnd"/>
      <w:r>
        <w:t xml:space="preserve"> not in</w:t>
      </w:r>
    </w:p>
    <w:p w14:paraId="1508E7D3" w14:textId="77777777" w:rsidR="0067020C" w:rsidRDefault="0067020C" w:rsidP="0067020C">
      <w:r>
        <w:t xml:space="preserve">(select </w:t>
      </w:r>
      <w:proofErr w:type="spellStart"/>
      <w:r>
        <w:t>productnumber</w:t>
      </w:r>
      <w:proofErr w:type="spellEnd"/>
      <w:r>
        <w:t xml:space="preserve"> from </w:t>
      </w:r>
      <w:proofErr w:type="spellStart"/>
      <w:r>
        <w:t>order_details</w:t>
      </w:r>
      <w:proofErr w:type="spellEnd"/>
      <w:r>
        <w:t>);</w:t>
      </w:r>
    </w:p>
    <w:p w14:paraId="11B250EA" w14:textId="77777777" w:rsidR="0067020C" w:rsidRDefault="0067020C" w:rsidP="0067020C">
      <w:r>
        <w:t>delete from products</w:t>
      </w:r>
    </w:p>
    <w:p w14:paraId="00D6CA86" w14:textId="77777777" w:rsidR="0067020C" w:rsidRDefault="0067020C" w:rsidP="0067020C">
      <w:r>
        <w:t xml:space="preserve">where </w:t>
      </w:r>
      <w:proofErr w:type="spellStart"/>
      <w:r>
        <w:t>productnumber</w:t>
      </w:r>
      <w:proofErr w:type="spellEnd"/>
      <w:r>
        <w:t xml:space="preserve"> not in</w:t>
      </w:r>
    </w:p>
    <w:p w14:paraId="3AD62B07" w14:textId="551B0F21" w:rsidR="0067020C" w:rsidRDefault="0067020C" w:rsidP="0067020C">
      <w:r>
        <w:t xml:space="preserve">(select </w:t>
      </w:r>
      <w:proofErr w:type="spellStart"/>
      <w:r>
        <w:t>productnumber</w:t>
      </w:r>
      <w:proofErr w:type="spellEnd"/>
      <w:r>
        <w:t xml:space="preserve"> from </w:t>
      </w:r>
      <w:proofErr w:type="spellStart"/>
      <w:r>
        <w:t>order_details</w:t>
      </w:r>
      <w:proofErr w:type="spellEnd"/>
      <w:r>
        <w:t>);</w:t>
      </w:r>
    </w:p>
    <w:p w14:paraId="19F8CA9C" w14:textId="0A20383D" w:rsidR="0067020C" w:rsidRPr="0067020C" w:rsidRDefault="0067020C" w:rsidP="0067020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DAB361" wp14:editId="5B412C93">
            <wp:simplePos x="0" y="0"/>
            <wp:positionH relativeFrom="margin">
              <wp:posOffset>-445770</wp:posOffset>
            </wp:positionH>
            <wp:positionV relativeFrom="paragraph">
              <wp:posOffset>323215</wp:posOffset>
            </wp:positionV>
            <wp:extent cx="6705600" cy="34099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7020C" w:rsidRPr="006702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tTQzMjawsDQ2NrZU0lEKTi0uzszPAykwqgUAyLOLYiwAAAA="/>
  </w:docVars>
  <w:rsids>
    <w:rsidRoot w:val="0067020C"/>
    <w:rsid w:val="001568C1"/>
    <w:rsid w:val="00374008"/>
    <w:rsid w:val="003B2FA5"/>
    <w:rsid w:val="0067020C"/>
    <w:rsid w:val="006E05D3"/>
    <w:rsid w:val="00C36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90A2B"/>
  <w15:chartTrackingRefBased/>
  <w15:docId w15:val="{099AE6E1-2EAC-45B7-9FC4-FF2001559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9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0D38822FD9348A7A02A88546993C5" ma:contentTypeVersion="13" ma:contentTypeDescription="Create a new document." ma:contentTypeScope="" ma:versionID="b29142c1865e01c35e798367723a8a14">
  <xsd:schema xmlns:xsd="http://www.w3.org/2001/XMLSchema" xmlns:xs="http://www.w3.org/2001/XMLSchema" xmlns:p="http://schemas.microsoft.com/office/2006/metadata/properties" xmlns:ns3="8e280fd1-7a05-4726-82ba-60a625b9dcd4" xmlns:ns4="3b7d0a33-ce47-415d-b948-c94a154f98df" targetNamespace="http://schemas.microsoft.com/office/2006/metadata/properties" ma:root="true" ma:fieldsID="ade19a2d8622e20f2427bd47c245cd5e" ns3:_="" ns4:_="">
    <xsd:import namespace="8e280fd1-7a05-4726-82ba-60a625b9dcd4"/>
    <xsd:import namespace="3b7d0a33-ce47-415d-b948-c94a154f98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80fd1-7a05-4726-82ba-60a625b9dc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d0a33-ce47-415d-b948-c94a154f98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7E333-0F67-420D-BA79-07E9C2BE26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F2CE8C-0100-44B1-BD53-04B7771EF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80fd1-7a05-4726-82ba-60a625b9dcd4"/>
    <ds:schemaRef ds:uri="3b7d0a33-ce47-415d-b948-c94a154f9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F07806-8A15-450D-A758-83B18C3F44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gosh bansal</dc:creator>
  <cp:keywords/>
  <dc:description/>
  <cp:lastModifiedBy>aagosh bansal</cp:lastModifiedBy>
  <cp:revision>3</cp:revision>
  <dcterms:created xsi:type="dcterms:W3CDTF">2020-03-07T05:58:00Z</dcterms:created>
  <dcterms:modified xsi:type="dcterms:W3CDTF">2020-03-28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20D38822FD9348A7A02A88546993C5</vt:lpwstr>
  </property>
</Properties>
</file>